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p>
    <w:bookmarkStart w:id="21" w:name="cover-letter"/>
    <w:p>
      <w:pPr>
        <w:pStyle w:val="Heading1"/>
      </w:pPr>
      <w:r>
        <w:t xml:space="preserve">Cover Letter</w:t>
      </w:r>
    </w:p>
    <w:p>
      <w:pPr>
        <w:pStyle w:val="FirstParagraph"/>
      </w:pPr>
      <w:r>
        <w:rPr>
          <w:bCs/>
          <w:b/>
        </w:rPr>
        <w:t xml:space="preserve">Mr. John Doe</w:t>
      </w:r>
      <w:r>
        <w:br/>
      </w:r>
      <w:r>
        <w:t xml:space="preserve">123 Engineering Avenue</w:t>
      </w:r>
      <w:r>
        <w:br/>
      </w:r>
      <w:r>
        <w:t xml:space="preserve">Wellington, New Zealand 6021</w:t>
      </w:r>
      <w:r>
        <w:br/>
      </w:r>
      <w:r>
        <w:t xml:space="preserve">Email: john.doe@example.com</w:t>
      </w:r>
      <w:r>
        <w:br/>
      </w:r>
      <w:r>
        <w:t xml:space="preserve">Phone: +64 4 876 5432</w:t>
      </w:r>
    </w:p>
    <w:p>
      <w:pPr>
        <w:pStyle w:val="BodyText"/>
      </w:pPr>
      <w:r>
        <w:t xml:space="preserve">Date: [Insert Date]</w:t>
      </w:r>
    </w:p>
    <w:p>
      <w:pPr>
        <w:pStyle w:val="BodyText"/>
      </w:pPr>
      <w:r>
        <w:rPr>
          <w:bCs/>
          <w:b/>
        </w:rPr>
        <w:t xml:space="preserve">Hiring Manager</w:t>
      </w:r>
      <w:r>
        <w:br/>
      </w:r>
      <w:r>
        <w:t xml:space="preserve">[Company Name]</w:t>
      </w:r>
      <w:r>
        <w:br/>
      </w:r>
      <w:r>
        <w:t xml:space="preserve">[Company Address]</w:t>
      </w:r>
      <w:r>
        <w:br/>
      </w:r>
      <w:r>
        <w:t xml:space="preserve">Wellington, New Zealand</w:t>
      </w:r>
    </w:p>
    <w:bookmarkStart w:id="20" w:name="dear-hiring-manager"/>
    <w:p>
      <w:pPr>
        <w:pStyle w:val="Heading2"/>
      </w:pPr>
      <w:r>
        <w:t xml:space="preserve">Dear Hiring Manager,</w:t>
      </w:r>
    </w:p>
    <w:p>
      <w:pPr>
        <w:pStyle w:val="FirstParagraph"/>
      </w:pPr>
      <w:r>
        <w:t xml:space="preserve">I am writing to express my enthusiastic interest in the Civil Engineer position at [Company Name] in Wellington, New Zealand. With a strong academic foundation in civil engineering and hands-on experience in infrastructure development across diverse environments, I am confident in my ability to contribute meaningfully to your team. My passion for sustainable design, problem-solving skills, and commitment to excellence align perfectly with the opportunities available in New Zealand’s dynamic construction and infrastructure sectors. As a qualified Civil Engineer with a deep understanding of both local and global engineering standards, I am eager to bring my expertise to Wellington’s evolving urban landscape.</w:t>
      </w:r>
    </w:p>
    <w:p>
      <w:pPr>
        <w:pStyle w:val="BodyText"/>
      </w:pPr>
      <w:r>
        <w:t xml:space="preserve">As a Civil Engineer, I have dedicated my career to designing, planning, and overseeing the construction of critical infrastructure that enhances communities and supports economic growth. Over the past [X years], I have worked on projects ranging from transportation systems and water management networks to residential developments and commercial buildings. My work has been characterized by a meticulous attention to detail, a proactive approach to challenges, and a commitment to delivering solutions that balance functionality, safety, and environmental stewardship. In New Zealand Wellington, where infrastructure must adapt to unique geographical and climatic conditions, I believe my skills can make a significant impact.</w:t>
      </w:r>
    </w:p>
    <w:p>
      <w:pPr>
        <w:pStyle w:val="BodyText"/>
      </w:pPr>
      <w:r>
        <w:t xml:space="preserve">One of the core strengths I bring as a Civil Engineer is my ability to translate complex technical concepts into practical solutions. For instance, during my tenure at [Previous Company], I led the design of a stormwater management system that reduced flooding risks by 40% in a coastal area prone to heavy rainfall. This project required collaboration with environmental scientists, local authorities, and construction teams to ensure compliance with New Zealand’s stringent environmental regulations. The success of this initiative not only improved public safety but also reinforced my belief in the importance of interdisciplinary teamwork and community-focused engineering.</w:t>
      </w:r>
    </w:p>
    <w:p>
      <w:pPr>
        <w:pStyle w:val="BodyText"/>
      </w:pPr>
      <w:r>
        <w:t xml:space="preserve">Wellington, as a vibrant city nestled between mountains and the sea, presents unique challenges and opportunities for Civil Engineers. From designing resilient roadways that withstand seismic activity to developing sustainable urban spaces that accommodate growing populations, the role of a Civil Engineer here is both demanding and rewarding. I am particularly drawn to [Company Name]’s reputation for innovation in infrastructure development, especially your work on [specific project or initiative]. I am eager to contribute my expertise in structural analysis, geotechnical engineering, and project management to support such initiatives and help shape Wellington’s future.</w:t>
      </w:r>
    </w:p>
    <w:p>
      <w:pPr>
        <w:pStyle w:val="BodyText"/>
      </w:pPr>
      <w:r>
        <w:t xml:space="preserve">My academic background includes a Bachelor of Engineering (Civil) from [University Name], where I graduated with honors. This was followed by a Master of Science in Environmental Engineering, which deepened my understanding of sustainable design practices and their application in real-world scenarios. Additionally, I hold professional certifications such as [relevant certifications, e.g., "Chartered Professional Engineer (CPEng)" or "Registered Engineer (RE)]", which reflect my commitment to upholding the highest standards of practice. These qualifications, combined with my field experience, have equipped me to tackle the complexities of modern engineering challenges in New Zealand Wellington.</w:t>
      </w:r>
    </w:p>
    <w:p>
      <w:pPr>
        <w:pStyle w:val="BodyText"/>
      </w:pPr>
      <w:r>
        <w:t xml:space="preserve">What sets me apart as a Civil Engineer is my ability to adapt to diverse environments while maintaining a focus on quality and efficiency. For example, during a recent project in [Location], I oversaw the renovation of an aging bridge that required innovative techniques to minimize disruption to local traffic. By leveraging advanced modeling software and collaborating closely with stakeholders, we completed the project ahead of schedule and under budget. This experience underscored the importance of communication, adaptability, and a client-centric mindset—qualities I believe are essential for success in Wellington’s fast-paced engineering sector.</w:t>
      </w:r>
    </w:p>
    <w:p>
      <w:pPr>
        <w:pStyle w:val="BodyText"/>
      </w:pPr>
      <w:r>
        <w:t xml:space="preserve">I am also deeply committed to supporting New Zealand’s goals for sustainable development. As a Civil Engineer, I have consistently advocated for environmentally responsible practices, such as incorporating recycled materials into construction projects and designing systems that reduce carbon footprints. In Wellington, where there is a growing emphasis on green infrastructure and climate resilience, I am eager to contribute to initiatives that align with these priorities. Whether it’s designing energy-efficient buildings or creating stormwater systems that protect local ecosystems, I am passionate about engineering solutions that benefit both people and the planet.</w:t>
      </w:r>
    </w:p>
    <w:p>
      <w:pPr>
        <w:pStyle w:val="BodyText"/>
      </w:pPr>
      <w:r>
        <w:t xml:space="preserve">In addition to my technical expertise, I bring strong leadership and collaboration skills. As a team leader, I have mentored junior engineers and coordinated with cross-functional teams to ensure projects meet all regulatory requirements and stakeholder expectations. My ability to communicate complex ideas clearly, whether in written reports or presentations, has been instrumental in building trust with clients and partners. In Wellington’s collaborative engineering environment, I am confident that these skills will enable me to work effectively with your team and contribute to the success of your projects.</w:t>
      </w:r>
    </w:p>
    <w:p>
      <w:pPr>
        <w:pStyle w:val="BodyText"/>
      </w:pPr>
      <w:r>
        <w:t xml:space="preserve">Thank you for considering my application. I would welcome the opportunity to discuss how my background, skills, and passion for civil engineering can benefit [Company Name] in New Zealand Wellington. Please feel free to contact me at [Phone Number] or [Email Address] at your earliest convenience. I look forward to the possibility of contributing to your organization’s continued growth and success.</w:t>
      </w:r>
    </w:p>
    <w:p>
      <w:pPr>
        <w:pStyle w:val="BodyText"/>
      </w:pPr>
      <w:r>
        <w:t xml:space="preserve">Sincerely,</w:t>
      </w:r>
      <w:r>
        <w:br/>
      </w:r>
      <w:r>
        <w:rPr>
          <w:bCs/>
          <w:b/>
        </w:rPr>
        <w:t xml:space="preserve">John Doe</w:t>
      </w:r>
      <w:r>
        <w:br/>
      </w:r>
      <w:r>
        <w:t xml:space="preserve">Civil Engine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dc:title>
  <dc:creator/>
  <cp:keywords/>
  <dcterms:created xsi:type="dcterms:W3CDTF">2026-07-24T15:44:42Z</dcterms:created>
  <dcterms:modified xsi:type="dcterms:W3CDTF">2026-07-24T15:44:42Z</dcterms:modified>
</cp:coreProperties>
</file>

<file path=docProps/custom.xml><?xml version="1.0" encoding="utf-8"?>
<Properties xmlns="http://schemas.openxmlformats.org/officeDocument/2006/custom-properties" xmlns:vt="http://schemas.openxmlformats.org/officeDocument/2006/docPropsVTypes"/>
</file>